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68367474" w:rsidR="00C7071B" w:rsidRPr="007B4673" w:rsidRDefault="00C7071B" w:rsidP="007B4673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="007B4673" w:rsidRPr="007B4673">
        <w:rPr>
          <w:rFonts w:ascii="Arial Narrow" w:hAnsi="Arial Narrow" w:cs="Times New Roman"/>
          <w:b/>
          <w:sz w:val="22"/>
          <w:szCs w:val="22"/>
        </w:rPr>
        <w:t>„Pamätné medaily 1/23“ (ID zákazky 38805)</w:t>
      </w:r>
      <w:r w:rsidR="007B4673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  <w:bookmarkStart w:id="0" w:name="_GoBack"/>
      <w:bookmarkEnd w:id="0"/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7C283" w14:textId="77777777" w:rsidR="004D1C6F" w:rsidRDefault="004D1C6F" w:rsidP="00317080">
      <w:r>
        <w:separator/>
      </w:r>
    </w:p>
  </w:endnote>
  <w:endnote w:type="continuationSeparator" w:id="0">
    <w:p w14:paraId="452E57F2" w14:textId="77777777" w:rsidR="004D1C6F" w:rsidRDefault="004D1C6F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27AA92" w14:textId="77777777" w:rsidR="004D1C6F" w:rsidRDefault="004D1C6F" w:rsidP="00317080">
      <w:r>
        <w:separator/>
      </w:r>
    </w:p>
  </w:footnote>
  <w:footnote w:type="continuationSeparator" w:id="0">
    <w:p w14:paraId="1EFB7B61" w14:textId="77777777" w:rsidR="004D1C6F" w:rsidRDefault="004D1C6F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D1C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B4673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5</cp:revision>
  <dcterms:created xsi:type="dcterms:W3CDTF">2021-09-26T10:50:00Z</dcterms:created>
  <dcterms:modified xsi:type="dcterms:W3CDTF">2023-03-27T12:03:00Z</dcterms:modified>
</cp:coreProperties>
</file>